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3EBBBC" w14:textId="77777777" w:rsidR="001754A8" w:rsidRDefault="006A5BC7">
      <w:pPr>
        <w:pStyle w:val="a4"/>
      </w:pPr>
      <w:r>
        <w:t>Лабораторная работа № 6</w:t>
      </w:r>
    </w:p>
    <w:p w14:paraId="4D3EBBBD" w14:textId="77777777" w:rsidR="001754A8" w:rsidRDefault="006A5BC7">
      <w:pPr>
        <w:pStyle w:val="a5"/>
      </w:pPr>
      <w:r>
        <w:t>Поиск файлов. Перенаправление ввода-вывода. Просмотр запущенных процессов</w:t>
      </w:r>
    </w:p>
    <w:p w14:paraId="4D3EBBBE" w14:textId="77777777" w:rsidR="001754A8" w:rsidRDefault="006A5BC7">
      <w:pPr>
        <w:pStyle w:val="Author"/>
      </w:pPr>
      <w:r>
        <w:t>Бабенко Артём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73451749"/>
        <w:docPartObj>
          <w:docPartGallery w:val="Table of Contents"/>
          <w:docPartUnique/>
        </w:docPartObj>
      </w:sdtPr>
      <w:sdtEndPr/>
      <w:sdtContent>
        <w:p w14:paraId="4D3EBBBF" w14:textId="77777777" w:rsidR="001754A8" w:rsidRDefault="006A5BC7">
          <w:pPr>
            <w:pStyle w:val="ae"/>
          </w:pPr>
          <w:r>
            <w:t>Содержание</w:t>
          </w:r>
        </w:p>
        <w:p w14:paraId="202C4427" w14:textId="78E8D270" w:rsidR="006A5BC7" w:rsidRDefault="006A5BC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852920" w:history="1">
            <w:r w:rsidRPr="007B5B24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52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F5DD7" w14:textId="6CFA5123" w:rsidR="006A5BC7" w:rsidRDefault="006A5BC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52921" w:history="1">
            <w:r w:rsidRPr="007B5B2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52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FFDA7E" w14:textId="50831C24" w:rsidR="006A5BC7" w:rsidRDefault="006A5BC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52922" w:history="1">
            <w:r w:rsidRPr="007B5B24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52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6E085E" w14:textId="37EB09B5" w:rsidR="006A5BC7" w:rsidRDefault="006A5BC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52923" w:history="1">
            <w:r w:rsidRPr="007B5B24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52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43A389" w14:textId="75AD8F8E" w:rsidR="006A5BC7" w:rsidRDefault="006A5BC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52924" w:history="1">
            <w:r w:rsidRPr="007B5B2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52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EBBC0" w14:textId="61E5B11C" w:rsidR="001754A8" w:rsidRDefault="006A5BC7">
          <w:r>
            <w:fldChar w:fldCharType="end"/>
          </w:r>
        </w:p>
      </w:sdtContent>
    </w:sdt>
    <w:p w14:paraId="4D3EBBC1" w14:textId="77777777" w:rsidR="001754A8" w:rsidRDefault="006A5BC7">
      <w:pPr>
        <w:pStyle w:val="1"/>
      </w:pPr>
      <w:bookmarkStart w:id="0" w:name="цель-работы"/>
      <w:bookmarkStart w:id="1" w:name="_Toc102852920"/>
      <w:r>
        <w:t>Цель работы</w:t>
      </w:r>
      <w:bookmarkEnd w:id="1"/>
    </w:p>
    <w:p w14:paraId="4D3EBBC2" w14:textId="77777777" w:rsidR="001754A8" w:rsidRDefault="006A5BC7">
      <w:pPr>
        <w:pStyle w:val="FirstParagraph"/>
      </w:pPr>
      <w: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4D3EBBC3" w14:textId="77777777" w:rsidR="001754A8" w:rsidRDefault="006A5BC7">
      <w:pPr>
        <w:pStyle w:val="1"/>
      </w:pPr>
      <w:bookmarkStart w:id="2" w:name="теоретическое-введение"/>
      <w:bookmarkStart w:id="3" w:name="_Toc102852921"/>
      <w:bookmarkEnd w:id="0"/>
      <w:r>
        <w:t>Теоретическое введение</w:t>
      </w:r>
      <w:bookmarkEnd w:id="3"/>
    </w:p>
    <w:p w14:paraId="4D3EBBC4" w14:textId="77777777" w:rsidR="001754A8" w:rsidRDefault="006A5BC7">
      <w:pPr>
        <w:pStyle w:val="FirstParagraph"/>
      </w:pPr>
      <w:r>
        <w:t>Команда find использ</w:t>
      </w:r>
      <w:r>
        <w:t>уется для поиска и отображения на экран имён файлов, соответствующих заданной строке символов. Найти в текстовом файле указанную строку символов позволяет команда grep. Команда df показывает размер каждого смонтированного раздела диска. Любую выполняющуюся</w:t>
      </w:r>
      <w:r>
        <w:t xml:space="preserve"> в консоли команду или внешнюю программу можно запустить в фоновом режиме. Для этого следует в конце имени команды указать знак амперсанда &amp;. Команда ps используется для получения информации о процессах.</w:t>
      </w:r>
    </w:p>
    <w:p w14:paraId="4D3EBBC5" w14:textId="77777777" w:rsidR="001754A8" w:rsidRDefault="006A5BC7">
      <w:pPr>
        <w:pStyle w:val="a0"/>
      </w:pPr>
      <w:r>
        <w:t xml:space="preserve">Любой команде, выполняемой в системе, присваивается </w:t>
      </w:r>
      <w:r>
        <w:t>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 w14:paraId="4D3EBBC6" w14:textId="77777777" w:rsidR="001754A8" w:rsidRDefault="006A5BC7">
      <w:pPr>
        <w:pStyle w:val="1"/>
      </w:pPr>
      <w:bookmarkStart w:id="4" w:name="ход-работы"/>
      <w:bookmarkStart w:id="5" w:name="_Toc102852922"/>
      <w:bookmarkEnd w:id="2"/>
      <w:r>
        <w:t>Ход работы</w:t>
      </w:r>
      <w:bookmarkEnd w:id="5"/>
    </w:p>
    <w:p w14:paraId="4D3EBBC7" w14:textId="77777777" w:rsidR="001754A8" w:rsidRDefault="006A5BC7">
      <w:pPr>
        <w:pStyle w:val="Compact"/>
        <w:numPr>
          <w:ilvl w:val="0"/>
          <w:numId w:val="2"/>
        </w:numPr>
      </w:pPr>
      <w:r>
        <w:t>Я осуществил вход в систему, открыл Terminal. При помощи команды ls -a я запи</w:t>
      </w:r>
      <w:r>
        <w:t>сал в файл file.txt названия файлов, содержащихся в каталоге /etc. Дописал в этот же файл названия файлов, содержащихся в моём домашнем каталоге(рис.1).</w:t>
      </w:r>
    </w:p>
    <w:p w14:paraId="4D3EBBC8" w14:textId="77777777" w:rsidR="001754A8" w:rsidRDefault="006A5BC7">
      <w:pPr>
        <w:pStyle w:val="FirstParagraph"/>
      </w:pPr>
      <w:r>
        <w:rPr>
          <w:noProof/>
        </w:rPr>
        <w:lastRenderedPageBreak/>
        <w:drawing>
          <wp:inline distT="0" distB="0" distL="0" distR="0" wp14:anchorId="4D3EBBED" wp14:editId="4D3EBBEE">
            <wp:extent cx="3872752" cy="40725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7%20(9)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2752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EBBC9" w14:textId="77777777" w:rsidR="001754A8" w:rsidRDefault="006A5BC7">
      <w:pPr>
        <w:pStyle w:val="a0"/>
      </w:pPr>
      <w:r>
        <w:rPr>
          <w:i/>
          <w:iCs/>
        </w:rPr>
        <w:t>Рис.1. Выполнение задания №2</w:t>
      </w:r>
    </w:p>
    <w:p w14:paraId="4D3EBBCA" w14:textId="77777777" w:rsidR="001754A8" w:rsidRDefault="006A5BC7">
      <w:pPr>
        <w:pStyle w:val="Compact"/>
        <w:numPr>
          <w:ilvl w:val="0"/>
          <w:numId w:val="3"/>
        </w:numPr>
      </w:pPr>
      <w:r>
        <w:t>Я вывел имена всех файлов из file.txt, имеющих расширение .conf, после ч</w:t>
      </w:r>
      <w:r>
        <w:t>его записал их в новый текстовой файл conf.txt (рис.2).</w:t>
      </w:r>
    </w:p>
    <w:p w14:paraId="4D3EBBCB" w14:textId="77777777" w:rsidR="001754A8" w:rsidRDefault="006A5BC7">
      <w:pPr>
        <w:pStyle w:val="FirstParagraph"/>
      </w:pPr>
      <w:r>
        <w:rPr>
          <w:noProof/>
        </w:rPr>
        <w:drawing>
          <wp:inline distT="0" distB="0" distL="0" distR="0" wp14:anchorId="4D3EBBEF" wp14:editId="4D3EBBF0">
            <wp:extent cx="4779468" cy="315813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7%20(8)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31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EBBCC" w14:textId="77777777" w:rsidR="001754A8" w:rsidRDefault="006A5BC7">
      <w:pPr>
        <w:pStyle w:val="a0"/>
      </w:pPr>
      <w:r>
        <w:rPr>
          <w:i/>
          <w:iCs/>
        </w:rPr>
        <w:t>Рис.2. Выполнение задания №3.</w:t>
      </w:r>
    </w:p>
    <w:p w14:paraId="4D3EBBCD" w14:textId="77777777" w:rsidR="001754A8" w:rsidRDefault="006A5BC7">
      <w:pPr>
        <w:pStyle w:val="Compact"/>
        <w:numPr>
          <w:ilvl w:val="0"/>
          <w:numId w:val="4"/>
        </w:numPr>
      </w:pPr>
      <w:r>
        <w:t>Определил, какие файлы в моём домашнем каталоге имеют имена, начинавшиеся с символа c (рис.3).</w:t>
      </w:r>
    </w:p>
    <w:p w14:paraId="4D3EBBCE" w14:textId="77777777" w:rsidR="001754A8" w:rsidRDefault="006A5BC7">
      <w:pPr>
        <w:pStyle w:val="FirstParagraph"/>
      </w:pPr>
      <w:r>
        <w:rPr>
          <w:noProof/>
        </w:rPr>
        <w:drawing>
          <wp:inline distT="0" distB="0" distL="0" distR="0" wp14:anchorId="4D3EBBF1" wp14:editId="4D3EBBF2">
            <wp:extent cx="2758568" cy="28430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7%20(10)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568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EBBCF" w14:textId="77777777" w:rsidR="001754A8" w:rsidRDefault="006A5BC7">
      <w:pPr>
        <w:pStyle w:val="a0"/>
      </w:pPr>
      <w:r>
        <w:rPr>
          <w:i/>
          <w:iCs/>
        </w:rPr>
        <w:t>Рис.3. Выполнение задания №4.</w:t>
      </w:r>
    </w:p>
    <w:p w14:paraId="4D3EBBD0" w14:textId="77777777" w:rsidR="001754A8" w:rsidRDefault="006A5BC7">
      <w:pPr>
        <w:pStyle w:val="Compact"/>
        <w:numPr>
          <w:ilvl w:val="0"/>
          <w:numId w:val="5"/>
        </w:numPr>
      </w:pPr>
      <w:r>
        <w:t>Вывел на экран (по странично) имена файло</w:t>
      </w:r>
      <w:r>
        <w:t>в из каталога /etc, начинающиеся с символа h (рис.4).</w:t>
      </w:r>
    </w:p>
    <w:p w14:paraId="4D3EBBD1" w14:textId="77777777" w:rsidR="001754A8" w:rsidRDefault="006A5BC7">
      <w:pPr>
        <w:pStyle w:val="FirstParagraph"/>
      </w:pPr>
      <w:r>
        <w:rPr>
          <w:noProof/>
        </w:rPr>
        <w:drawing>
          <wp:inline distT="0" distB="0" distL="0" distR="0" wp14:anchorId="4D3EBBF3" wp14:editId="4D3EBBF4">
            <wp:extent cx="4756416" cy="198248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7%20(11)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416" cy="198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EBBD2" w14:textId="77777777" w:rsidR="001754A8" w:rsidRDefault="006A5BC7">
      <w:pPr>
        <w:pStyle w:val="a0"/>
      </w:pPr>
      <w:r>
        <w:rPr>
          <w:i/>
          <w:iCs/>
        </w:rPr>
        <w:lastRenderedPageBreak/>
        <w:t>Рис.4. Выполнение задания №5.</w:t>
      </w:r>
    </w:p>
    <w:p w14:paraId="4D3EBBD3" w14:textId="77777777" w:rsidR="001754A8" w:rsidRDefault="006A5BC7">
      <w:pPr>
        <w:pStyle w:val="Compact"/>
        <w:numPr>
          <w:ilvl w:val="0"/>
          <w:numId w:val="6"/>
        </w:numPr>
      </w:pPr>
      <w:r>
        <w:t>Запустил в фоновом режиме процесс, который будет записывать в файл ~/logfile файлы, имена которых начинаются с log.</w:t>
      </w:r>
    </w:p>
    <w:p w14:paraId="4D3EBBD4" w14:textId="77777777" w:rsidR="001754A8" w:rsidRDefault="006A5BC7">
      <w:pPr>
        <w:pStyle w:val="FirstParagraph"/>
      </w:pPr>
      <w:r>
        <w:rPr>
          <w:noProof/>
        </w:rPr>
        <w:drawing>
          <wp:inline distT="0" distB="0" distL="0" distR="0" wp14:anchorId="4D3EBBF5" wp14:editId="4D3EBBF6">
            <wp:extent cx="5334000" cy="31336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7%20(13)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3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EBBD5" w14:textId="77777777" w:rsidR="001754A8" w:rsidRDefault="006A5BC7">
      <w:pPr>
        <w:pStyle w:val="a0"/>
      </w:pPr>
      <w:r>
        <w:rPr>
          <w:i/>
          <w:iCs/>
        </w:rPr>
        <w:t>Рис.5. Выполнение задания №6.</w:t>
      </w:r>
    </w:p>
    <w:p w14:paraId="4D3EBBD6" w14:textId="77777777" w:rsidR="001754A8" w:rsidRDefault="006A5BC7">
      <w:pPr>
        <w:pStyle w:val="Compact"/>
        <w:numPr>
          <w:ilvl w:val="0"/>
          <w:numId w:val="7"/>
        </w:numPr>
      </w:pPr>
      <w:r>
        <w:t>С помощью команды rm я удалил файл ~/logfile (рис.6).</w:t>
      </w:r>
    </w:p>
    <w:p w14:paraId="4D3EBBD7" w14:textId="77777777" w:rsidR="001754A8" w:rsidRDefault="006A5BC7">
      <w:pPr>
        <w:pStyle w:val="FirstParagraph"/>
      </w:pPr>
      <w:r>
        <w:rPr>
          <w:noProof/>
        </w:rPr>
        <w:drawing>
          <wp:inline distT="0" distB="0" distL="0" distR="0" wp14:anchorId="4D3EBBF7" wp14:editId="4D3EBBF8">
            <wp:extent cx="4610420" cy="1283233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7%20(14)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420" cy="1283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EBBD8" w14:textId="77777777" w:rsidR="001754A8" w:rsidRDefault="006A5BC7">
      <w:pPr>
        <w:pStyle w:val="a0"/>
      </w:pPr>
      <w:r>
        <w:rPr>
          <w:i/>
          <w:iCs/>
        </w:rPr>
        <w:t>Рис.6. Выполнение задания №7.</w:t>
      </w:r>
    </w:p>
    <w:p w14:paraId="4D3EBBD9" w14:textId="77777777" w:rsidR="001754A8" w:rsidRDefault="006A5BC7">
      <w:pPr>
        <w:pStyle w:val="Compact"/>
        <w:numPr>
          <w:ilvl w:val="0"/>
          <w:numId w:val="8"/>
        </w:numPr>
      </w:pPr>
      <w:r>
        <w:t>Запустил из консоли в фоновом режиме редактор gedit. Определил идентификатор процесса gedit, используя команду ps, конвейер и фильтр grep (р</w:t>
      </w:r>
      <w:r>
        <w:t>ис.7).</w:t>
      </w:r>
    </w:p>
    <w:p w14:paraId="4D3EBBDA" w14:textId="77777777" w:rsidR="001754A8" w:rsidRDefault="006A5BC7">
      <w:pPr>
        <w:pStyle w:val="FirstParagraph"/>
      </w:pPr>
      <w:r>
        <w:rPr>
          <w:noProof/>
        </w:rPr>
        <w:drawing>
          <wp:inline distT="0" distB="0" distL="0" distR="0" wp14:anchorId="4D3EBBF9" wp14:editId="4D3EBBFA">
            <wp:extent cx="5140618" cy="79913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7%20(15)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0618" cy="79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EBBDB" w14:textId="77777777" w:rsidR="001754A8" w:rsidRDefault="006A5BC7">
      <w:pPr>
        <w:pStyle w:val="a0"/>
      </w:pPr>
      <w:r>
        <w:rPr>
          <w:i/>
          <w:iCs/>
        </w:rPr>
        <w:t>Рис.7. Выполнение заданий №8 и №9.</w:t>
      </w:r>
    </w:p>
    <w:p w14:paraId="4D3EBBDC" w14:textId="77777777" w:rsidR="001754A8" w:rsidRDefault="006A5BC7">
      <w:pPr>
        <w:pStyle w:val="Compact"/>
        <w:numPr>
          <w:ilvl w:val="0"/>
          <w:numId w:val="9"/>
        </w:numPr>
      </w:pPr>
      <w:r>
        <w:t>. Я выполнил команды df и du, предварительно получив более подробную информацию об этих командах, с помощью команды man (рис.8).</w:t>
      </w:r>
    </w:p>
    <w:p w14:paraId="4D3EBBDD" w14:textId="77777777" w:rsidR="001754A8" w:rsidRDefault="006A5BC7">
      <w:pPr>
        <w:pStyle w:val="FirstParagraph"/>
      </w:pPr>
      <w:r>
        <w:rPr>
          <w:noProof/>
        </w:rPr>
        <w:lastRenderedPageBreak/>
        <w:drawing>
          <wp:inline distT="0" distB="0" distL="0" distR="0" wp14:anchorId="4D3EBBFB" wp14:editId="4D3EBBFC">
            <wp:extent cx="5317351" cy="3073613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7%20(16)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307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EBBDE" w14:textId="77777777" w:rsidR="001754A8" w:rsidRDefault="006A5BC7">
      <w:pPr>
        <w:pStyle w:val="a0"/>
      </w:pPr>
      <w:r>
        <w:rPr>
          <w:i/>
          <w:iCs/>
        </w:rPr>
        <w:t>Рис.8. Выполнение задания №11.</w:t>
      </w:r>
    </w:p>
    <w:p w14:paraId="4D3EBBDF" w14:textId="77777777" w:rsidR="001754A8" w:rsidRDefault="006A5BC7">
      <w:pPr>
        <w:pStyle w:val="Compact"/>
        <w:numPr>
          <w:ilvl w:val="0"/>
          <w:numId w:val="10"/>
        </w:numPr>
      </w:pPr>
      <w:r>
        <w:t>Воспользовавшись справкой команды find, я вывел им</w:t>
      </w:r>
      <w:r>
        <w:t>ена всех директорий, имеющихся в моём домашнем каталоге (рис.9).</w:t>
      </w:r>
    </w:p>
    <w:p w14:paraId="4D3EBBE0" w14:textId="77777777" w:rsidR="001754A8" w:rsidRDefault="006A5BC7">
      <w:pPr>
        <w:pStyle w:val="FirstParagraph"/>
      </w:pPr>
      <w:r>
        <w:rPr>
          <w:noProof/>
        </w:rPr>
        <w:drawing>
          <wp:inline distT="0" distB="0" distL="0" distR="0" wp14:anchorId="4D3EBBFD" wp14:editId="4D3EBBFE">
            <wp:extent cx="5334000" cy="2963333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22-05-07%20(17)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EBBE1" w14:textId="77777777" w:rsidR="001754A8" w:rsidRDefault="006A5BC7">
      <w:pPr>
        <w:pStyle w:val="a0"/>
      </w:pPr>
      <w:r>
        <w:rPr>
          <w:i/>
          <w:iCs/>
        </w:rPr>
        <w:t>Рис.9. Выполнение задания №12.</w:t>
      </w:r>
    </w:p>
    <w:p w14:paraId="4D3EBBE2" w14:textId="77777777" w:rsidR="001754A8" w:rsidRDefault="006A5BC7">
      <w:pPr>
        <w:pStyle w:val="1"/>
      </w:pPr>
      <w:bookmarkStart w:id="6" w:name="контрольные-вопросы"/>
      <w:bookmarkStart w:id="7" w:name="_Toc102852923"/>
      <w:bookmarkEnd w:id="4"/>
      <w:r>
        <w:t>Контрольные вопросы</w:t>
      </w:r>
      <w:bookmarkEnd w:id="7"/>
    </w:p>
    <w:p w14:paraId="4D3EBBE3" w14:textId="77777777" w:rsidR="001754A8" w:rsidRDefault="006A5BC7">
      <w:pPr>
        <w:numPr>
          <w:ilvl w:val="0"/>
          <w:numId w:val="11"/>
        </w:numPr>
      </w:pPr>
      <w:r>
        <w:t>Standard input, standard output, standard error.</w:t>
      </w:r>
    </w:p>
    <w:p w14:paraId="4D3EBBE4" w14:textId="77777777" w:rsidR="001754A8" w:rsidRDefault="006A5BC7">
      <w:pPr>
        <w:numPr>
          <w:ilvl w:val="0"/>
          <w:numId w:val="11"/>
        </w:numPr>
      </w:pPr>
      <w:r>
        <w:t>“&gt;” - открыть файл на перезапись, “&gt;&gt;” - на дозапись.</w:t>
      </w:r>
    </w:p>
    <w:p w14:paraId="4D3EBBE5" w14:textId="77777777" w:rsidR="001754A8" w:rsidRDefault="006A5BC7">
      <w:pPr>
        <w:numPr>
          <w:ilvl w:val="0"/>
          <w:numId w:val="11"/>
        </w:numPr>
      </w:pPr>
      <w:r>
        <w:t>Конвейер - направление вывода на вход для следующей команды.</w:t>
      </w:r>
    </w:p>
    <w:p w14:paraId="4D3EBBE6" w14:textId="77777777" w:rsidR="001754A8" w:rsidRDefault="006A5BC7">
      <w:pPr>
        <w:numPr>
          <w:ilvl w:val="0"/>
          <w:numId w:val="11"/>
        </w:numPr>
      </w:pPr>
      <w:r>
        <w:lastRenderedPageBreak/>
        <w:t>Команда find используется для поиска и отображения на экран имён файлов, соответствующих заданной строке символов.</w:t>
      </w:r>
    </w:p>
    <w:p w14:paraId="4D3EBBE7" w14:textId="77777777" w:rsidR="001754A8" w:rsidRDefault="006A5BC7">
      <w:pPr>
        <w:numPr>
          <w:ilvl w:val="0"/>
          <w:numId w:val="11"/>
        </w:numPr>
      </w:pPr>
      <w:r>
        <w:t>Да, можно воспользоваться командой grep.</w:t>
      </w:r>
    </w:p>
    <w:p w14:paraId="4D3EBBE8" w14:textId="77777777" w:rsidR="001754A8" w:rsidRDefault="006A5BC7">
      <w:pPr>
        <w:numPr>
          <w:ilvl w:val="0"/>
          <w:numId w:val="11"/>
        </w:numPr>
      </w:pPr>
      <w:r>
        <w:t>Команда df.</w:t>
      </w:r>
    </w:p>
    <w:p w14:paraId="4D3EBBE9" w14:textId="77777777" w:rsidR="001754A8" w:rsidRDefault="006A5BC7">
      <w:pPr>
        <w:numPr>
          <w:ilvl w:val="0"/>
          <w:numId w:val="11"/>
        </w:numPr>
      </w:pPr>
      <w:r>
        <w:t>Команда du</w:t>
      </w:r>
    </w:p>
    <w:p w14:paraId="4D3EBBEA" w14:textId="77777777" w:rsidR="001754A8" w:rsidRDefault="006A5BC7">
      <w:pPr>
        <w:numPr>
          <w:ilvl w:val="0"/>
          <w:numId w:val="11"/>
        </w:numPr>
      </w:pPr>
      <w:r>
        <w:t>Команда kill.</w:t>
      </w:r>
    </w:p>
    <w:p w14:paraId="4D3EBBEB" w14:textId="77777777" w:rsidR="001754A8" w:rsidRDefault="006A5BC7">
      <w:pPr>
        <w:pStyle w:val="1"/>
      </w:pPr>
      <w:bookmarkStart w:id="8" w:name="вывод"/>
      <w:bookmarkStart w:id="9" w:name="_Toc102852924"/>
      <w:bookmarkEnd w:id="6"/>
      <w:r>
        <w:t>Вы</w:t>
      </w:r>
      <w:r>
        <w:t>вод</w:t>
      </w:r>
      <w:bookmarkEnd w:id="9"/>
    </w:p>
    <w:p w14:paraId="4D3EBBEC" w14:textId="77777777" w:rsidR="001754A8" w:rsidRDefault="006A5BC7">
      <w:pPr>
        <w:pStyle w:val="FirstParagraph"/>
      </w:pPr>
      <w:r>
        <w:t>Я ознакомился с инструментами поиска файлов и фильтрации текстовых данных, приобрё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8"/>
    <w:sectPr w:rsidR="001754A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EBC03" w14:textId="77777777" w:rsidR="00000000" w:rsidRDefault="006A5BC7">
      <w:pPr>
        <w:spacing w:after="0"/>
      </w:pPr>
      <w:r>
        <w:separator/>
      </w:r>
    </w:p>
  </w:endnote>
  <w:endnote w:type="continuationSeparator" w:id="0">
    <w:p w14:paraId="4D3EBC05" w14:textId="77777777" w:rsidR="00000000" w:rsidRDefault="006A5B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3EBBFF" w14:textId="77777777" w:rsidR="001754A8" w:rsidRDefault="006A5BC7">
      <w:r>
        <w:separator/>
      </w:r>
    </w:p>
  </w:footnote>
  <w:footnote w:type="continuationSeparator" w:id="0">
    <w:p w14:paraId="4D3EBC00" w14:textId="77777777" w:rsidR="001754A8" w:rsidRDefault="006A5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1A27D85"/>
    <w:multiLevelType w:val="multilevel"/>
    <w:tmpl w:val="7C38CDF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E26E29A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DD7ED04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F9F823D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F56615A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1F388D6"/>
    <w:multiLevelType w:val="multilevel"/>
    <w:tmpl w:val="EA10FFA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7261BAD"/>
    <w:multiLevelType w:val="multilevel"/>
    <w:tmpl w:val="BBEE536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FBE019A"/>
    <w:multiLevelType w:val="multilevel"/>
    <w:tmpl w:val="CAF0E608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615F1ED2"/>
    <w:multiLevelType w:val="multilevel"/>
    <w:tmpl w:val="01B24A9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71315DCA"/>
    <w:multiLevelType w:val="multilevel"/>
    <w:tmpl w:val="A76EBF7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9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754A8"/>
    <w:rsid w:val="004E29B3"/>
    <w:rsid w:val="00590D07"/>
    <w:rsid w:val="006A5BC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3EBBBC"/>
  <w15:docId w15:val="{49BF3183-FC31-4239-BAC2-E21F7DD99B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A5BC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524</Words>
  <Characters>2992</Characters>
  <Application>Microsoft Office Word</Application>
  <DocSecurity>0</DocSecurity>
  <Lines>24</Lines>
  <Paragraphs>7</Paragraphs>
  <ScaleCrop>false</ScaleCrop>
  <Company/>
  <LinksUpToDate>false</LinksUpToDate>
  <CharactersWithSpaces>3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Бабенко Артём Сергеевич</dc:creator>
  <cp:keywords/>
  <cp:lastModifiedBy>Артем Бабенко</cp:lastModifiedBy>
  <cp:revision>2</cp:revision>
  <dcterms:created xsi:type="dcterms:W3CDTF">2022-05-07T18:54:00Z</dcterms:created>
  <dcterms:modified xsi:type="dcterms:W3CDTF">2022-05-07T18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иск файлов. Перенаправление ввода-вывода. Просмотр запущенных процесс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